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EDF8B" w14:textId="77777777" w:rsidR="005C71F6" w:rsidRDefault="005C71F6" w:rsidP="005C71F6">
      <w:pPr>
        <w:pStyle w:val="Title"/>
      </w:pPr>
      <w:r>
        <w:t>CS 484: Introduction to Machine Learning</w:t>
      </w:r>
    </w:p>
    <w:p w14:paraId="05B2B5D6" w14:textId="128BF2C1" w:rsidR="005C71F6" w:rsidRDefault="007C5AE5" w:rsidP="005C71F6">
      <w:pPr>
        <w:pStyle w:val="Subtitle"/>
        <w:pBdr>
          <w:bottom w:val="single" w:sz="6" w:space="1" w:color="auto"/>
        </w:pBdr>
      </w:pPr>
      <w:r>
        <w:t>Fall</w:t>
      </w:r>
      <w:r w:rsidR="005C71F6">
        <w:t xml:space="preserve"> Semester 2023 Assignment 3</w:t>
      </w:r>
    </w:p>
    <w:p w14:paraId="2C18E068" w14:textId="5C5973D4" w:rsidR="004C1EE5" w:rsidRDefault="004C1EE5" w:rsidP="000D1E6D">
      <w:pPr>
        <w:spacing w:before="120" w:after="0" w:line="300" w:lineRule="auto"/>
      </w:pPr>
      <w:r>
        <w:t xml:space="preserve">We provide you with the </w:t>
      </w:r>
      <w:r w:rsidRPr="00366110">
        <w:rPr>
          <w:b/>
          <w:bCs/>
        </w:rPr>
        <w:t>claim_history.xlsx</w:t>
      </w:r>
      <w:r>
        <w:t xml:space="preserve"> </w:t>
      </w:r>
      <w:r w:rsidR="0032472C">
        <w:t xml:space="preserve">which </w:t>
      </w:r>
      <w:r>
        <w:t>contains 10,302 observations on various vehicle</w:t>
      </w:r>
      <w:r w:rsidR="0032472C">
        <w:t>s</w:t>
      </w:r>
      <w:r>
        <w:t>.  You will use the observations in this Excel file to train models that predict the usage of a vehicle. Your models will use the following variables.</w:t>
      </w:r>
    </w:p>
    <w:p w14:paraId="5165BF23" w14:textId="77777777" w:rsidR="004C1EE5" w:rsidRPr="00B1037A" w:rsidRDefault="004C1EE5" w:rsidP="000D1E6D">
      <w:pPr>
        <w:spacing w:before="120" w:after="0" w:line="300" w:lineRule="auto"/>
        <w:rPr>
          <w:b/>
          <w:bCs/>
        </w:rPr>
      </w:pPr>
      <w:r>
        <w:rPr>
          <w:b/>
          <w:bCs/>
        </w:rPr>
        <w:t>Label</w:t>
      </w:r>
      <w:r w:rsidRPr="00B1037A">
        <w:rPr>
          <w:b/>
          <w:bCs/>
        </w:rPr>
        <w:t xml:space="preserve"> Field</w:t>
      </w:r>
    </w:p>
    <w:p w14:paraId="476274E3" w14:textId="3269B7A6" w:rsidR="004C1EE5" w:rsidRDefault="004C1EE5" w:rsidP="000D1E6D">
      <w:pPr>
        <w:pStyle w:val="ListParagraph"/>
        <w:numPr>
          <w:ilvl w:val="0"/>
          <w:numId w:val="37"/>
        </w:numPr>
        <w:spacing w:before="120" w:after="0" w:line="300" w:lineRule="auto"/>
      </w:pPr>
      <w:r w:rsidRPr="004C1EE5">
        <w:rPr>
          <w:b/>
          <w:bCs/>
        </w:rPr>
        <w:t>CAR_USE</w:t>
      </w:r>
      <w:r>
        <w:t xml:space="preserve">. Vehicle Usage.  It has two categories, namely, </w:t>
      </w:r>
      <w:r w:rsidRPr="004C1EE5">
        <w:rPr>
          <w:i/>
          <w:iCs/>
        </w:rPr>
        <w:t>Commercial</w:t>
      </w:r>
      <w:r>
        <w:t xml:space="preserve"> and </w:t>
      </w:r>
      <w:r w:rsidRPr="004C1EE5">
        <w:rPr>
          <w:i/>
          <w:iCs/>
        </w:rPr>
        <w:t>Private</w:t>
      </w:r>
      <w:r>
        <w:t xml:space="preserve">. </w:t>
      </w:r>
    </w:p>
    <w:p w14:paraId="272AF3C5" w14:textId="19A16AC9" w:rsidR="004C1EE5" w:rsidRPr="00B1037A" w:rsidRDefault="004C1EE5" w:rsidP="000D1E6D">
      <w:pPr>
        <w:spacing w:before="120" w:after="0" w:line="300" w:lineRule="auto"/>
        <w:rPr>
          <w:b/>
          <w:bCs/>
        </w:rPr>
      </w:pPr>
      <w:r w:rsidRPr="00B1037A">
        <w:rPr>
          <w:b/>
          <w:bCs/>
        </w:rPr>
        <w:t xml:space="preserve">Nominal </w:t>
      </w:r>
      <w:r w:rsidR="005C71F6">
        <w:rPr>
          <w:b/>
          <w:bCs/>
        </w:rPr>
        <w:t>Predictor</w:t>
      </w:r>
    </w:p>
    <w:p w14:paraId="35D69519" w14:textId="50330A07" w:rsidR="004C1EE5" w:rsidRDefault="004C1EE5" w:rsidP="000D1E6D">
      <w:pPr>
        <w:pStyle w:val="ListParagraph"/>
        <w:numPr>
          <w:ilvl w:val="0"/>
          <w:numId w:val="37"/>
        </w:numPr>
        <w:spacing w:before="120" w:after="0" w:line="300" w:lineRule="auto"/>
      </w:pPr>
      <w:r w:rsidRPr="004C1EE5">
        <w:rPr>
          <w:b/>
          <w:bCs/>
        </w:rPr>
        <w:t>CAR_TYPE</w:t>
      </w:r>
      <w:r>
        <w:t xml:space="preserve">. Vehicle Type. It has six categories, namely, </w:t>
      </w:r>
      <w:r w:rsidRPr="004C1EE5">
        <w:rPr>
          <w:i/>
          <w:iCs/>
        </w:rPr>
        <w:t>Minivan</w:t>
      </w:r>
      <w:r>
        <w:t xml:space="preserve">, </w:t>
      </w:r>
      <w:r w:rsidRPr="004C1EE5">
        <w:rPr>
          <w:i/>
          <w:iCs/>
        </w:rPr>
        <w:t>Panel Truck</w:t>
      </w:r>
      <w:r>
        <w:t xml:space="preserve">, </w:t>
      </w:r>
      <w:r w:rsidRPr="004C1EE5">
        <w:rPr>
          <w:i/>
          <w:iCs/>
        </w:rPr>
        <w:t>Pickup</w:t>
      </w:r>
      <w:r>
        <w:t xml:space="preserve">, </w:t>
      </w:r>
      <w:r w:rsidRPr="004C1EE5">
        <w:rPr>
          <w:i/>
          <w:iCs/>
        </w:rPr>
        <w:t>SUV</w:t>
      </w:r>
      <w:r>
        <w:t xml:space="preserve">, </w:t>
      </w:r>
      <w:r w:rsidRPr="004C1EE5">
        <w:rPr>
          <w:i/>
          <w:iCs/>
        </w:rPr>
        <w:t>Sports Car</w:t>
      </w:r>
      <w:r>
        <w:t xml:space="preserve">, and </w:t>
      </w:r>
      <w:r w:rsidRPr="004C1EE5">
        <w:rPr>
          <w:i/>
          <w:iCs/>
        </w:rPr>
        <w:t>Van</w:t>
      </w:r>
      <w:r>
        <w:t>.</w:t>
      </w:r>
    </w:p>
    <w:p w14:paraId="0422B355" w14:textId="61D3110C" w:rsidR="004C1EE5" w:rsidRDefault="004C1EE5" w:rsidP="000D1E6D">
      <w:pPr>
        <w:pStyle w:val="ListParagraph"/>
        <w:numPr>
          <w:ilvl w:val="0"/>
          <w:numId w:val="37"/>
        </w:numPr>
        <w:spacing w:before="120" w:after="0" w:line="300" w:lineRule="auto"/>
      </w:pPr>
      <w:r w:rsidRPr="004C1EE5">
        <w:rPr>
          <w:b/>
          <w:bCs/>
        </w:rPr>
        <w:t>OCCUPATION</w:t>
      </w:r>
      <w:r>
        <w:t xml:space="preserve">. Occupation of Vehicle Owner.  It has nine categories, namely, </w:t>
      </w:r>
      <w:r w:rsidRPr="004C1EE5">
        <w:rPr>
          <w:i/>
          <w:iCs/>
        </w:rPr>
        <w:t>Clerical</w:t>
      </w:r>
      <w:r>
        <w:t xml:space="preserve">, </w:t>
      </w:r>
      <w:r w:rsidRPr="004C1EE5">
        <w:rPr>
          <w:i/>
          <w:iCs/>
        </w:rPr>
        <w:t>Home Maker</w:t>
      </w:r>
      <w:r>
        <w:t xml:space="preserve">, </w:t>
      </w:r>
      <w:r w:rsidR="00E01E95" w:rsidRPr="00E01E95">
        <w:rPr>
          <w:i/>
          <w:iCs/>
        </w:rPr>
        <w:t>Medical</w:t>
      </w:r>
      <w:r w:rsidR="00E01E95">
        <w:t xml:space="preserve">, </w:t>
      </w:r>
      <w:r w:rsidRPr="004C1EE5">
        <w:rPr>
          <w:i/>
          <w:iCs/>
        </w:rPr>
        <w:t>Lawyer</w:t>
      </w:r>
      <w:r>
        <w:t xml:space="preserve">, </w:t>
      </w:r>
      <w:r w:rsidRPr="004C1EE5">
        <w:rPr>
          <w:i/>
          <w:iCs/>
        </w:rPr>
        <w:t>Manage</w:t>
      </w:r>
      <w:r w:rsidR="00576E85">
        <w:rPr>
          <w:i/>
          <w:iCs/>
        </w:rPr>
        <w:t>ment</w:t>
      </w:r>
      <w:r>
        <w:t xml:space="preserve">, </w:t>
      </w:r>
      <w:r w:rsidR="00576E85" w:rsidRPr="00576E85">
        <w:rPr>
          <w:i/>
          <w:iCs/>
        </w:rPr>
        <w:t>Skilled Worker</w:t>
      </w:r>
      <w:r w:rsidR="00576E85">
        <w:t xml:space="preserve">, </w:t>
      </w:r>
      <w:r w:rsidR="00157CDF">
        <w:rPr>
          <w:i/>
          <w:iCs/>
        </w:rPr>
        <w:t>STEM</w:t>
      </w:r>
      <w:r>
        <w:t xml:space="preserve">, </w:t>
      </w:r>
      <w:r w:rsidRPr="004C1EE5">
        <w:rPr>
          <w:i/>
          <w:iCs/>
        </w:rPr>
        <w:t>Student</w:t>
      </w:r>
      <w:r>
        <w:t xml:space="preserve">, and </w:t>
      </w:r>
      <w:r w:rsidR="00E00E1F">
        <w:rPr>
          <w:i/>
          <w:iCs/>
        </w:rPr>
        <w:t>Not Reported</w:t>
      </w:r>
      <w:r>
        <w:t>.</w:t>
      </w:r>
    </w:p>
    <w:p w14:paraId="42466FC9" w14:textId="0F62BE9C" w:rsidR="004C1EE5" w:rsidRPr="00B1037A" w:rsidRDefault="004C1EE5" w:rsidP="000D1E6D">
      <w:pPr>
        <w:spacing w:before="120" w:after="0" w:line="300" w:lineRule="auto"/>
        <w:rPr>
          <w:b/>
          <w:bCs/>
        </w:rPr>
      </w:pPr>
      <w:r w:rsidRPr="00B1037A">
        <w:rPr>
          <w:b/>
          <w:bCs/>
        </w:rPr>
        <w:t xml:space="preserve">Ordinal </w:t>
      </w:r>
      <w:r w:rsidR="005C71F6">
        <w:rPr>
          <w:b/>
          <w:bCs/>
        </w:rPr>
        <w:t>Predictor</w:t>
      </w:r>
    </w:p>
    <w:p w14:paraId="233B5CCB" w14:textId="1D7BA739" w:rsidR="004C1EE5" w:rsidRDefault="004C1EE5" w:rsidP="000D1E6D">
      <w:pPr>
        <w:pStyle w:val="ListParagraph"/>
        <w:numPr>
          <w:ilvl w:val="0"/>
          <w:numId w:val="38"/>
        </w:numPr>
        <w:spacing w:before="120" w:after="0" w:line="300" w:lineRule="auto"/>
      </w:pPr>
      <w:r w:rsidRPr="004C1EE5">
        <w:rPr>
          <w:b/>
          <w:bCs/>
        </w:rPr>
        <w:t>EDUCATION</w:t>
      </w:r>
      <w:r>
        <w:t xml:space="preserve">. Highest Education Level of Vehicle Owner.  It has five ordered categories which are </w:t>
      </w:r>
      <w:r w:rsidRPr="004C1EE5">
        <w:rPr>
          <w:i/>
          <w:iCs/>
        </w:rPr>
        <w:t>Below High School</w:t>
      </w:r>
      <w:r>
        <w:t xml:space="preserve"> &lt; </w:t>
      </w:r>
      <w:r w:rsidRPr="004C1EE5">
        <w:rPr>
          <w:i/>
          <w:iCs/>
        </w:rPr>
        <w:t>High School</w:t>
      </w:r>
      <w:r>
        <w:t xml:space="preserve"> &lt; </w:t>
      </w:r>
      <w:r w:rsidRPr="004C1EE5">
        <w:rPr>
          <w:i/>
          <w:iCs/>
        </w:rPr>
        <w:t>Bachelors</w:t>
      </w:r>
      <w:r>
        <w:t xml:space="preserve"> &lt; </w:t>
      </w:r>
      <w:r w:rsidRPr="004C1EE5">
        <w:rPr>
          <w:i/>
          <w:iCs/>
        </w:rPr>
        <w:t>Masters</w:t>
      </w:r>
      <w:r>
        <w:t xml:space="preserve"> &lt; </w:t>
      </w:r>
      <w:r w:rsidRPr="004C1EE5">
        <w:rPr>
          <w:i/>
          <w:iCs/>
        </w:rPr>
        <w:t>Doctors</w:t>
      </w:r>
      <w:r>
        <w:t>.</w:t>
      </w:r>
    </w:p>
    <w:p w14:paraId="23D367AD" w14:textId="2B05A9BD" w:rsidR="005C71F6" w:rsidRDefault="005C71F6" w:rsidP="00F37830">
      <w:pPr>
        <w:spacing w:before="120" w:after="0" w:line="300" w:lineRule="auto"/>
      </w:pPr>
      <w:r>
        <w:t>Although a decision tree can accommodate missing values in the predictors, we will use only observations where there are no missing values in all the above four variables.  After dropping the missing values, we will use all the 100% complete observations for training both models.</w:t>
      </w:r>
    </w:p>
    <w:p w14:paraId="2BCB0A4D" w14:textId="59BC31E8" w:rsidR="00F37830" w:rsidRDefault="00F37830" w:rsidP="00F37830">
      <w:pPr>
        <w:spacing w:before="120" w:after="0" w:line="300" w:lineRule="auto"/>
      </w:pPr>
      <w:r>
        <w:t xml:space="preserve">For each observation, you will calculate the predicted probabilities for CAR_USE = </w:t>
      </w:r>
      <w:r w:rsidRPr="00F37830">
        <w:rPr>
          <w:i/>
          <w:iCs/>
        </w:rPr>
        <w:t>Commercial</w:t>
      </w:r>
      <w:r>
        <w:t xml:space="preserve"> and CAR_USE = </w:t>
      </w:r>
      <w:r w:rsidRPr="00F37830">
        <w:rPr>
          <w:i/>
          <w:iCs/>
        </w:rPr>
        <w:t>Private</w:t>
      </w:r>
      <w:r>
        <w:t xml:space="preserve">.  You will classify the observation in the CAR_USE category that has the highest predicted probability.  In case of ties, choose the </w:t>
      </w:r>
      <w:r w:rsidRPr="00F37830">
        <w:rPr>
          <w:i/>
          <w:iCs/>
        </w:rPr>
        <w:t>Private</w:t>
      </w:r>
      <w:r>
        <w:t xml:space="preserve"> category.</w:t>
      </w:r>
    </w:p>
    <w:p w14:paraId="05F8B419" w14:textId="77777777" w:rsidR="00C139D2" w:rsidRDefault="00C139D2">
      <w:pPr>
        <w:rPr>
          <w:rFonts w:asciiTheme="majorHAnsi" w:eastAsiaTheme="majorEastAsia" w:hAnsiTheme="majorHAnsi" w:cstheme="majorBidi"/>
          <w:color w:val="2E74B5" w:themeColor="accent1" w:themeShade="BF"/>
          <w:sz w:val="32"/>
          <w:szCs w:val="32"/>
        </w:rPr>
      </w:pPr>
      <w:r>
        <w:br w:type="page"/>
      </w:r>
    </w:p>
    <w:p w14:paraId="1916586D" w14:textId="2C95B2CA" w:rsidR="00F26B5F" w:rsidRDefault="00F26B5F" w:rsidP="000D1E6D">
      <w:pPr>
        <w:pStyle w:val="Heading1"/>
        <w:tabs>
          <w:tab w:val="left" w:pos="3528"/>
        </w:tabs>
        <w:spacing w:before="120" w:line="300" w:lineRule="auto"/>
      </w:pPr>
      <w:r>
        <w:lastRenderedPageBreak/>
        <w:t xml:space="preserve">Question </w:t>
      </w:r>
      <w:r w:rsidR="004D593F">
        <w:t>1</w:t>
      </w:r>
      <w:r>
        <w:t xml:space="preserve"> (</w:t>
      </w:r>
      <w:r w:rsidR="000D1E6D">
        <w:t>5</w:t>
      </w:r>
      <w:r w:rsidR="008665BC">
        <w:t>0</w:t>
      </w:r>
      <w:r>
        <w:t xml:space="preserve"> points)</w:t>
      </w:r>
    </w:p>
    <w:p w14:paraId="001167A8" w14:textId="695EF392" w:rsidR="00B1037A" w:rsidRDefault="00B1037A" w:rsidP="00C139D2">
      <w:pPr>
        <w:spacing w:before="120" w:after="0" w:line="300" w:lineRule="auto"/>
        <w:contextualSpacing/>
      </w:pPr>
      <w:r>
        <w:t>You will train a</w:t>
      </w:r>
      <w:r w:rsidR="007A114F">
        <w:t xml:space="preserve"> </w:t>
      </w:r>
      <w:r>
        <w:t>classification tree</w:t>
      </w:r>
      <w:r w:rsidR="00FD7717">
        <w:t xml:space="preserve"> model</w:t>
      </w:r>
      <w:r>
        <w:t xml:space="preserve"> </w:t>
      </w:r>
      <w:r w:rsidR="007A114F">
        <w:t xml:space="preserve">with the following </w:t>
      </w:r>
      <w:r>
        <w:t>specifications:</w:t>
      </w:r>
    </w:p>
    <w:p w14:paraId="109BF93C" w14:textId="77777777" w:rsidR="00B1037A" w:rsidRDefault="00B1037A" w:rsidP="00C139D2">
      <w:pPr>
        <w:pStyle w:val="ListParagraph"/>
        <w:numPr>
          <w:ilvl w:val="0"/>
          <w:numId w:val="38"/>
        </w:numPr>
        <w:spacing w:before="120" w:after="0" w:line="300" w:lineRule="auto"/>
      </w:pPr>
      <w:r>
        <w:t>The maximum depth is two.</w:t>
      </w:r>
    </w:p>
    <w:p w14:paraId="42A3D0C0" w14:textId="659F1435" w:rsidR="00B1037A" w:rsidRDefault="00B1037A" w:rsidP="00C139D2">
      <w:pPr>
        <w:pStyle w:val="ListParagraph"/>
        <w:numPr>
          <w:ilvl w:val="0"/>
          <w:numId w:val="38"/>
        </w:numPr>
        <w:spacing w:before="120" w:after="0" w:line="300" w:lineRule="auto"/>
      </w:pPr>
      <w:r>
        <w:t>The split criterion is the Entropy metric.</w:t>
      </w:r>
    </w:p>
    <w:p w14:paraId="22D7170A" w14:textId="195C0481" w:rsidR="000D1E6D" w:rsidRDefault="000D1E6D" w:rsidP="00C139D2">
      <w:pPr>
        <w:pStyle w:val="ListParagraph"/>
        <w:numPr>
          <w:ilvl w:val="0"/>
          <w:numId w:val="38"/>
        </w:numPr>
        <w:spacing w:before="120" w:after="0" w:line="300" w:lineRule="auto"/>
      </w:pPr>
      <w:r>
        <w:t xml:space="preserve">An observation in the parent node will be assigned to the left child node if the splitting criterion is evaluated to be True.  Otherwise, it will be assigned to the right child node. </w:t>
      </w:r>
    </w:p>
    <w:p w14:paraId="025E9CA2" w14:textId="7F22BD2D" w:rsidR="006B1FB1" w:rsidRPr="00AB7CB4" w:rsidRDefault="00373570" w:rsidP="00C139D2">
      <w:pPr>
        <w:spacing w:before="120" w:after="0" w:line="300" w:lineRule="auto"/>
        <w:contextualSpacing/>
      </w:pPr>
      <w:r w:rsidRPr="006B1FB1">
        <w:rPr>
          <w:i/>
          <w:iCs/>
        </w:rPr>
        <w:t xml:space="preserve">Since the </w:t>
      </w:r>
      <w:proofErr w:type="spellStart"/>
      <w:r w:rsidRPr="006B1FB1">
        <w:rPr>
          <w:i/>
          <w:iCs/>
        </w:rPr>
        <w:t>sklearn</w:t>
      </w:r>
      <w:proofErr w:type="spellEnd"/>
      <w:r w:rsidRPr="006B1FB1">
        <w:rPr>
          <w:i/>
          <w:iCs/>
        </w:rPr>
        <w:t xml:space="preserve"> tree module does not handle string features, you </w:t>
      </w:r>
      <w:r w:rsidR="00453BA1">
        <w:rPr>
          <w:i/>
          <w:iCs/>
        </w:rPr>
        <w:t>must</w:t>
      </w:r>
      <w:r w:rsidR="006B1FB1">
        <w:rPr>
          <w:i/>
          <w:iCs/>
        </w:rPr>
        <w:t xml:space="preserve"> </w:t>
      </w:r>
      <w:r w:rsidRPr="006B1FB1">
        <w:rPr>
          <w:i/>
          <w:iCs/>
        </w:rPr>
        <w:t xml:space="preserve">write Python codes to find the optimal split for a string feature.  </w:t>
      </w:r>
      <w:r w:rsidR="006B1FB1">
        <w:rPr>
          <w:i/>
          <w:iCs/>
        </w:rPr>
        <w:t>You must use values of a nominal string AS IS.  D</w:t>
      </w:r>
      <w:r w:rsidRPr="006B1FB1">
        <w:rPr>
          <w:i/>
          <w:iCs/>
        </w:rPr>
        <w:t>o not encode the nominal features into dummy columns.</w:t>
      </w:r>
      <w:r w:rsidR="005C71F6">
        <w:rPr>
          <w:i/>
          <w:iCs/>
        </w:rPr>
        <w:t xml:space="preserve"> To find all the possible splits of a nominal predictor, we suggest the </w:t>
      </w:r>
      <w:proofErr w:type="spellStart"/>
      <w:r w:rsidR="005C71F6" w:rsidRPr="005C71F6">
        <w:rPr>
          <w:i/>
          <w:iCs/>
        </w:rPr>
        <w:t>itertools.combinations</w:t>
      </w:r>
      <w:proofErr w:type="spellEnd"/>
      <w:r w:rsidR="005C71F6" w:rsidRPr="005C71F6">
        <w:rPr>
          <w:i/>
          <w:iCs/>
        </w:rPr>
        <w:t>()</w:t>
      </w:r>
      <w:r w:rsidR="005C71F6">
        <w:rPr>
          <w:i/>
          <w:iCs/>
        </w:rPr>
        <w:t xml:space="preserve"> function to you.</w:t>
      </w:r>
    </w:p>
    <w:p w14:paraId="29FD2F63" w14:textId="707A0CB3" w:rsidR="00C139D2" w:rsidRDefault="00373570" w:rsidP="00AB7CB4">
      <w:pPr>
        <w:pStyle w:val="ListParagraph"/>
        <w:numPr>
          <w:ilvl w:val="0"/>
          <w:numId w:val="43"/>
        </w:numPr>
        <w:spacing w:before="120" w:after="0" w:line="300" w:lineRule="auto"/>
      </w:pPr>
      <w:r>
        <w:t>(</w:t>
      </w:r>
      <w:r w:rsidR="00C139D2">
        <w:t>20</w:t>
      </w:r>
      <w:r>
        <w:t xml:space="preserve"> points) </w:t>
      </w:r>
      <w:r w:rsidR="00C139D2">
        <w:t xml:space="preserve">Please describe the leaf nodes of the classification tree.  Your description should include these five pieces of information: (1) Splitting Criterion, (2) Number of Observations, (3) Predicted Probabilities of CAR_USE, (4) Predicted CAR_USE category, and (5) </w:t>
      </w:r>
      <w:r w:rsidR="00567AA9">
        <w:t>Split</w:t>
      </w:r>
      <w:r w:rsidR="00C139D2">
        <w:t xml:space="preserve"> Entropy Value.</w:t>
      </w:r>
    </w:p>
    <w:p w14:paraId="062AB3DD" w14:textId="113A8EBF" w:rsidR="00C139D2" w:rsidRDefault="00C139D2" w:rsidP="00AB7CB4">
      <w:pPr>
        <w:pStyle w:val="ListParagraph"/>
        <w:numPr>
          <w:ilvl w:val="0"/>
          <w:numId w:val="43"/>
        </w:numPr>
        <w:spacing w:before="120" w:after="0" w:line="300" w:lineRule="auto"/>
      </w:pPr>
      <w:r>
        <w:t xml:space="preserve">(10 points) Let us study a fictitious person.  </w:t>
      </w:r>
      <w:r w:rsidRPr="002B6F8A">
        <w:t xml:space="preserve">The person works in </w:t>
      </w:r>
      <w:r>
        <w:t>a</w:t>
      </w:r>
      <w:r w:rsidRPr="002B6F8A">
        <w:t xml:space="preserve"> </w:t>
      </w:r>
      <w:r w:rsidR="00393EA9">
        <w:rPr>
          <w:i/>
          <w:iCs/>
        </w:rPr>
        <w:t>STEM</w:t>
      </w:r>
      <w:r w:rsidRPr="002B6F8A">
        <w:t xml:space="preserve"> occupation, has a</w:t>
      </w:r>
      <w:r>
        <w:t>n education level of</w:t>
      </w:r>
      <w:r w:rsidRPr="002B6F8A">
        <w:t xml:space="preserve"> </w:t>
      </w:r>
      <w:r w:rsidR="00371971">
        <w:rPr>
          <w:i/>
          <w:iCs/>
        </w:rPr>
        <w:t>Master</w:t>
      </w:r>
      <w:r w:rsidRPr="00C139D2">
        <w:rPr>
          <w:i/>
          <w:iCs/>
        </w:rPr>
        <w:t>s</w:t>
      </w:r>
      <w:r w:rsidRPr="002B6F8A">
        <w:t xml:space="preserve">, and owns a </w:t>
      </w:r>
      <w:r w:rsidRPr="00C139D2">
        <w:rPr>
          <w:i/>
          <w:iCs/>
        </w:rPr>
        <w:t>Minivan</w:t>
      </w:r>
      <w:r>
        <w:t>.  What are the Car Usage probabilities?</w:t>
      </w:r>
    </w:p>
    <w:p w14:paraId="7B52A520" w14:textId="1F36B7FB" w:rsidR="00C139D2" w:rsidRDefault="00C139D2" w:rsidP="00AB7CB4">
      <w:pPr>
        <w:pStyle w:val="ListParagraph"/>
        <w:numPr>
          <w:ilvl w:val="0"/>
          <w:numId w:val="43"/>
        </w:numPr>
        <w:spacing w:before="120" w:after="0" w:line="300" w:lineRule="auto"/>
      </w:pPr>
      <w:r>
        <w:t xml:space="preserve">(10 points) Let us study another fictitious person.  </w:t>
      </w:r>
      <w:r w:rsidRPr="002B6F8A">
        <w:t xml:space="preserve">The person </w:t>
      </w:r>
      <w:r>
        <w:t xml:space="preserve">is a </w:t>
      </w:r>
      <w:r w:rsidRPr="00C139D2">
        <w:rPr>
          <w:i/>
          <w:iCs/>
        </w:rPr>
        <w:t>Student</w:t>
      </w:r>
      <w:r w:rsidRPr="002B6F8A">
        <w:t xml:space="preserve">, has a </w:t>
      </w:r>
      <w:r w:rsidRPr="00C139D2">
        <w:rPr>
          <w:i/>
          <w:iCs/>
        </w:rPr>
        <w:t>High School</w:t>
      </w:r>
      <w:r w:rsidRPr="002B6F8A">
        <w:t xml:space="preserve"> </w:t>
      </w:r>
      <w:r>
        <w:t xml:space="preserve">level of </w:t>
      </w:r>
      <w:r w:rsidRPr="002B6F8A">
        <w:t xml:space="preserve">education, and owns a </w:t>
      </w:r>
      <w:r w:rsidR="00F01680">
        <w:rPr>
          <w:i/>
          <w:iCs/>
        </w:rPr>
        <w:t>Pickup</w:t>
      </w:r>
      <w:r>
        <w:t>.  What are the Car Usage probabilities?</w:t>
      </w:r>
    </w:p>
    <w:p w14:paraId="7F5DA089" w14:textId="4F19BBC4" w:rsidR="008516EF" w:rsidRDefault="008516EF" w:rsidP="008516EF">
      <w:pPr>
        <w:pStyle w:val="ListParagraph"/>
        <w:numPr>
          <w:ilvl w:val="0"/>
          <w:numId w:val="43"/>
        </w:numPr>
        <w:spacing w:before="120" w:after="0" w:line="300" w:lineRule="auto"/>
      </w:pPr>
      <w:r>
        <w:t xml:space="preserve">(5 points) Generate a histogram of the predicted probabilities of CAR_USE = </w:t>
      </w:r>
      <w:r w:rsidRPr="00AB7CB4">
        <w:rPr>
          <w:i/>
          <w:iCs/>
        </w:rPr>
        <w:t>Private</w:t>
      </w:r>
      <w:r>
        <w:t>.  The bin width is 0.05.  The vertical axis is the proportion of observations.</w:t>
      </w:r>
    </w:p>
    <w:p w14:paraId="1BD670D6" w14:textId="3B66EDF3" w:rsidR="00DC2C2F" w:rsidRDefault="001B7DDC" w:rsidP="00AB7CB4">
      <w:pPr>
        <w:pStyle w:val="ListParagraph"/>
        <w:numPr>
          <w:ilvl w:val="0"/>
          <w:numId w:val="43"/>
        </w:numPr>
        <w:spacing w:before="120" w:after="0" w:line="300" w:lineRule="auto"/>
      </w:pPr>
      <w:r>
        <w:t>(</w:t>
      </w:r>
      <w:r w:rsidR="008516EF">
        <w:t>5</w:t>
      </w:r>
      <w:r>
        <w:t xml:space="preserve"> points) </w:t>
      </w:r>
      <w:r w:rsidR="00B642FD">
        <w:t>Finally, what is the misclassification rate</w:t>
      </w:r>
      <w:r w:rsidR="00733CD1">
        <w:t xml:space="preserve"> of the Classification Tree model</w:t>
      </w:r>
      <w:r w:rsidR="00B642FD">
        <w:t>?</w:t>
      </w:r>
    </w:p>
    <w:p w14:paraId="65EF12B7" w14:textId="77777777" w:rsidR="00C139D2" w:rsidRDefault="00C139D2">
      <w:pPr>
        <w:rPr>
          <w:rFonts w:asciiTheme="majorHAnsi" w:eastAsiaTheme="majorEastAsia" w:hAnsiTheme="majorHAnsi" w:cstheme="majorBidi"/>
          <w:color w:val="2E74B5" w:themeColor="accent1" w:themeShade="BF"/>
          <w:sz w:val="32"/>
          <w:szCs w:val="32"/>
        </w:rPr>
      </w:pPr>
      <w:r>
        <w:br w:type="page"/>
      </w:r>
    </w:p>
    <w:p w14:paraId="20A73315" w14:textId="1EA86CAF" w:rsidR="00191A6A" w:rsidRDefault="00DC2C2F" w:rsidP="000D1E6D">
      <w:pPr>
        <w:pStyle w:val="Heading1"/>
        <w:tabs>
          <w:tab w:val="left" w:pos="3528"/>
        </w:tabs>
        <w:spacing w:before="120" w:line="300" w:lineRule="auto"/>
      </w:pPr>
      <w:r>
        <w:lastRenderedPageBreak/>
        <w:t xml:space="preserve">Question </w:t>
      </w:r>
      <w:r w:rsidR="004D593F">
        <w:t>2</w:t>
      </w:r>
      <w:r>
        <w:t xml:space="preserve"> (</w:t>
      </w:r>
      <w:r w:rsidR="00FB486F">
        <w:t>5</w:t>
      </w:r>
      <w:r>
        <w:t>0 points)</w:t>
      </w:r>
    </w:p>
    <w:p w14:paraId="72F806B2" w14:textId="0AA12BA1" w:rsidR="006F2ED9" w:rsidRDefault="00D9440B" w:rsidP="00C139D2">
      <w:pPr>
        <w:spacing w:before="120" w:after="0" w:line="300" w:lineRule="auto"/>
        <w:contextualSpacing/>
      </w:pPr>
      <w:r>
        <w:t xml:space="preserve">You will train </w:t>
      </w:r>
      <w:r w:rsidRPr="00292852">
        <w:t>a Naïve Bayes model</w:t>
      </w:r>
      <w:r>
        <w:t xml:space="preserve"> with a Laplace/Lidstone value of 0.01</w:t>
      </w:r>
      <w:r w:rsidR="008516EF">
        <w:t xml:space="preserve">. </w:t>
      </w:r>
    </w:p>
    <w:p w14:paraId="145EE93C" w14:textId="51DD4876" w:rsidR="00AB7CB4" w:rsidRDefault="00AB7CB4" w:rsidP="00C139D2">
      <w:pPr>
        <w:pStyle w:val="ListParagraph"/>
        <w:numPr>
          <w:ilvl w:val="0"/>
          <w:numId w:val="34"/>
        </w:numPr>
        <w:spacing w:before="120" w:after="0" w:line="300" w:lineRule="auto"/>
        <w:ind w:left="360"/>
      </w:pPr>
      <w:r>
        <w:t>(10 points) What are the Class Probabilities?</w:t>
      </w:r>
    </w:p>
    <w:p w14:paraId="68A81D36" w14:textId="3CD0A98D" w:rsidR="006F2ED9" w:rsidRDefault="006F2ED9" w:rsidP="00C139D2">
      <w:pPr>
        <w:pStyle w:val="ListParagraph"/>
        <w:numPr>
          <w:ilvl w:val="0"/>
          <w:numId w:val="34"/>
        </w:numPr>
        <w:spacing w:before="120" w:after="0" w:line="300" w:lineRule="auto"/>
        <w:ind w:left="360"/>
      </w:pPr>
      <w:r>
        <w:t>(1</w:t>
      </w:r>
      <w:r w:rsidR="00AB7CB4">
        <w:t>0</w:t>
      </w:r>
      <w:r>
        <w:t xml:space="preserve"> points) </w:t>
      </w:r>
      <w:r w:rsidR="00AB7CB4">
        <w:t>Cross</w:t>
      </w:r>
      <w:r w:rsidR="00D56A67">
        <w:t>-</w:t>
      </w:r>
      <w:r w:rsidR="00AB7CB4">
        <w:t xml:space="preserve">tabulate </w:t>
      </w:r>
      <w:r>
        <w:t xml:space="preserve">the label variable by each </w:t>
      </w:r>
      <w:r w:rsidR="00AB7CB4">
        <w:t>predictor and show the resulting table</w:t>
      </w:r>
      <w:r>
        <w:t xml:space="preserve">.  The table </w:t>
      </w:r>
      <w:r w:rsidR="00AB7CB4">
        <w:t xml:space="preserve">must </w:t>
      </w:r>
      <w:r>
        <w:t>contain the frequency counts and the row probabilities in each label class.</w:t>
      </w:r>
    </w:p>
    <w:p w14:paraId="601B559F" w14:textId="6F19AA5A" w:rsidR="00AB7CB4" w:rsidRDefault="00AB7CB4" w:rsidP="00AB7CB4">
      <w:pPr>
        <w:pStyle w:val="ListParagraph"/>
        <w:numPr>
          <w:ilvl w:val="0"/>
          <w:numId w:val="34"/>
        </w:numPr>
        <w:spacing w:before="120" w:after="0" w:line="300" w:lineRule="auto"/>
        <w:ind w:left="360"/>
      </w:pPr>
      <w:r>
        <w:t xml:space="preserve">(10 points) Let us study a fictitious person.  </w:t>
      </w:r>
      <w:r w:rsidRPr="002B6F8A">
        <w:t xml:space="preserve">The person works in </w:t>
      </w:r>
      <w:r>
        <w:t>a</w:t>
      </w:r>
      <w:r w:rsidRPr="002B6F8A">
        <w:t xml:space="preserve"> </w:t>
      </w:r>
      <w:r w:rsidR="00F01680">
        <w:rPr>
          <w:i/>
          <w:iCs/>
        </w:rPr>
        <w:t>Skilled Worker</w:t>
      </w:r>
      <w:r w:rsidRPr="002B6F8A">
        <w:t xml:space="preserve"> occupation, has a</w:t>
      </w:r>
      <w:r>
        <w:t>n education level of</w:t>
      </w:r>
      <w:r w:rsidRPr="002B6F8A">
        <w:t xml:space="preserve"> </w:t>
      </w:r>
      <w:r w:rsidRPr="00AB7CB4">
        <w:rPr>
          <w:i/>
          <w:iCs/>
        </w:rPr>
        <w:t>Doctors</w:t>
      </w:r>
      <w:r w:rsidRPr="002B6F8A">
        <w:t xml:space="preserve">, and owns </w:t>
      </w:r>
      <w:r w:rsidR="005C4480">
        <w:t>an</w:t>
      </w:r>
      <w:r w:rsidRPr="002B6F8A">
        <w:t xml:space="preserve"> </w:t>
      </w:r>
      <w:r w:rsidR="00F01680">
        <w:rPr>
          <w:i/>
          <w:iCs/>
        </w:rPr>
        <w:t>SUV</w:t>
      </w:r>
      <w:r>
        <w:t>.  What are the Car Usage probabilities?</w:t>
      </w:r>
    </w:p>
    <w:p w14:paraId="295B9B46" w14:textId="0123C13C" w:rsidR="00AB7CB4" w:rsidRDefault="00AB7CB4" w:rsidP="00AB7CB4">
      <w:pPr>
        <w:pStyle w:val="ListParagraph"/>
        <w:numPr>
          <w:ilvl w:val="0"/>
          <w:numId w:val="34"/>
        </w:numPr>
        <w:spacing w:before="120" w:after="0" w:line="300" w:lineRule="auto"/>
        <w:ind w:left="360"/>
      </w:pPr>
      <w:r>
        <w:t xml:space="preserve">(10 points) Let us study another fictitious person.  </w:t>
      </w:r>
      <w:r w:rsidRPr="002B6F8A">
        <w:t xml:space="preserve">The person </w:t>
      </w:r>
      <w:r w:rsidR="00F01680">
        <w:t>works in a</w:t>
      </w:r>
      <w:r>
        <w:t xml:space="preserve"> </w:t>
      </w:r>
      <w:r w:rsidR="00F01680">
        <w:rPr>
          <w:i/>
          <w:iCs/>
        </w:rPr>
        <w:t>Management</w:t>
      </w:r>
      <w:r w:rsidR="00F01680">
        <w:t xml:space="preserve"> occupation,</w:t>
      </w:r>
      <w:r w:rsidRPr="002B6F8A">
        <w:t xml:space="preserve"> has a </w:t>
      </w:r>
      <w:r w:rsidRPr="00AB7CB4">
        <w:rPr>
          <w:i/>
          <w:iCs/>
        </w:rPr>
        <w:t>Below High School</w:t>
      </w:r>
      <w:r w:rsidRPr="002B6F8A">
        <w:t xml:space="preserve"> </w:t>
      </w:r>
      <w:r>
        <w:t xml:space="preserve">level of </w:t>
      </w:r>
      <w:r w:rsidRPr="002B6F8A">
        <w:t xml:space="preserve">education, and owns a </w:t>
      </w:r>
      <w:r w:rsidRPr="00AB7CB4">
        <w:rPr>
          <w:i/>
          <w:iCs/>
        </w:rPr>
        <w:t>Sports Car</w:t>
      </w:r>
      <w:r>
        <w:t>.  What are the Car Usage probabilities?</w:t>
      </w:r>
    </w:p>
    <w:p w14:paraId="03EA364D" w14:textId="1556E712" w:rsidR="001B7DDC" w:rsidRDefault="00AB7CB4" w:rsidP="00AB7CB4">
      <w:pPr>
        <w:pStyle w:val="ListParagraph"/>
        <w:numPr>
          <w:ilvl w:val="0"/>
          <w:numId w:val="34"/>
        </w:numPr>
        <w:spacing w:before="120" w:after="0" w:line="300" w:lineRule="auto"/>
        <w:ind w:left="360"/>
      </w:pPr>
      <w:r>
        <w:t>(</w:t>
      </w:r>
      <w:r w:rsidR="001B7DDC">
        <w:t>5</w:t>
      </w:r>
      <w:r>
        <w:t xml:space="preserve"> points) Generate a histogram of the predicted probabilities of CAR_USE = </w:t>
      </w:r>
      <w:r w:rsidRPr="00AB7CB4">
        <w:rPr>
          <w:i/>
          <w:iCs/>
        </w:rPr>
        <w:t>Private</w:t>
      </w:r>
      <w:r>
        <w:t>.  The bin</w:t>
      </w:r>
      <w:r w:rsidR="0032472C">
        <w:t xml:space="preserve"> </w:t>
      </w:r>
      <w:r>
        <w:t xml:space="preserve">width is 0.05.  </w:t>
      </w:r>
      <w:r w:rsidR="00A45698">
        <w:t>The vertical axis is the proportion of observations.</w:t>
      </w:r>
    </w:p>
    <w:p w14:paraId="3E9B53D4" w14:textId="0BE61849" w:rsidR="006F2ED9" w:rsidRPr="006F2ED9" w:rsidRDefault="001B7DDC" w:rsidP="000D1E6D">
      <w:pPr>
        <w:pStyle w:val="ListParagraph"/>
        <w:numPr>
          <w:ilvl w:val="0"/>
          <w:numId w:val="34"/>
        </w:numPr>
        <w:spacing w:before="120" w:after="0" w:line="300" w:lineRule="auto"/>
        <w:ind w:left="360"/>
      </w:pPr>
      <w:r>
        <w:t xml:space="preserve">(5 points) </w:t>
      </w:r>
      <w:r w:rsidR="00AB7CB4">
        <w:t>Finally, what is the misclassification rate</w:t>
      </w:r>
      <w:r w:rsidR="00733CD1">
        <w:t xml:space="preserve"> of the Naïve Bayes model</w:t>
      </w:r>
      <w:r w:rsidR="002E3B1D">
        <w:t>?</w:t>
      </w:r>
    </w:p>
    <w:sectPr w:rsidR="006F2ED9" w:rsidRPr="006F2ED9" w:rsidSect="004C7E46">
      <w:headerReference w:type="default"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2E948" w14:textId="77777777" w:rsidR="0091256A" w:rsidRDefault="0091256A" w:rsidP="00FD10A7">
      <w:pPr>
        <w:spacing w:after="0" w:line="240" w:lineRule="auto"/>
      </w:pPr>
      <w:r>
        <w:separator/>
      </w:r>
    </w:p>
  </w:endnote>
  <w:endnote w:type="continuationSeparator" w:id="0">
    <w:p w14:paraId="2E821C8A" w14:textId="77777777" w:rsidR="0091256A" w:rsidRDefault="0091256A"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43720" w14:textId="77777777" w:rsidR="0091256A" w:rsidRDefault="0091256A" w:rsidP="00FD10A7">
      <w:pPr>
        <w:spacing w:after="0" w:line="240" w:lineRule="auto"/>
      </w:pPr>
      <w:r>
        <w:separator/>
      </w:r>
    </w:p>
  </w:footnote>
  <w:footnote w:type="continuationSeparator" w:id="0">
    <w:p w14:paraId="080137CB" w14:textId="77777777" w:rsidR="0091256A" w:rsidRDefault="0091256A"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6F0A6491" w:rsidR="00373570" w:rsidRDefault="005C71F6" w:rsidP="001C4809">
    <w:pPr>
      <w:pStyle w:val="Header"/>
      <w:jc w:val="right"/>
    </w:pPr>
    <w:r>
      <w:t>CS 484</w:t>
    </w:r>
    <w:r w:rsidR="00373570">
      <w:t xml:space="preserve">: </w:t>
    </w:r>
    <w:r w:rsidR="007C5AE5">
      <w:t>Fall</w:t>
    </w:r>
    <w:r>
      <w:t xml:space="preserve"> Semester</w:t>
    </w:r>
    <w:r w:rsidR="006B1FB1">
      <w:t xml:space="preserve"> 202</w:t>
    </w:r>
    <w:r w:rsidR="00C139D2">
      <w:t>3</w:t>
    </w:r>
    <w:r w:rsidR="00373570">
      <w:t xml:space="preserve"> Assignment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4F4DA0"/>
    <w:multiLevelType w:val="hybridMultilevel"/>
    <w:tmpl w:val="43E2C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F49D5"/>
    <w:multiLevelType w:val="hybridMultilevel"/>
    <w:tmpl w:val="9522D19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F75D7"/>
    <w:multiLevelType w:val="hybridMultilevel"/>
    <w:tmpl w:val="92BE0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517894"/>
    <w:multiLevelType w:val="hybridMultilevel"/>
    <w:tmpl w:val="495A5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5B25080"/>
    <w:multiLevelType w:val="hybridMultilevel"/>
    <w:tmpl w:val="0882A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BA7209"/>
    <w:multiLevelType w:val="hybridMultilevel"/>
    <w:tmpl w:val="13702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3A031C"/>
    <w:multiLevelType w:val="hybridMultilevel"/>
    <w:tmpl w:val="E570B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B81616"/>
    <w:multiLevelType w:val="hybridMultilevel"/>
    <w:tmpl w:val="D34A3BF0"/>
    <w:lvl w:ilvl="0" w:tplc="04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CB1E5B"/>
    <w:multiLevelType w:val="hybridMultilevel"/>
    <w:tmpl w:val="8120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5307471">
    <w:abstractNumId w:val="31"/>
  </w:num>
  <w:num w:numId="2" w16cid:durableId="2008166314">
    <w:abstractNumId w:val="11"/>
  </w:num>
  <w:num w:numId="3" w16cid:durableId="951059610">
    <w:abstractNumId w:val="28"/>
  </w:num>
  <w:num w:numId="4" w16cid:durableId="549152199">
    <w:abstractNumId w:val="24"/>
  </w:num>
  <w:num w:numId="5" w16cid:durableId="1988392372">
    <w:abstractNumId w:val="34"/>
  </w:num>
  <w:num w:numId="6" w16cid:durableId="1988052857">
    <w:abstractNumId w:val="7"/>
  </w:num>
  <w:num w:numId="7" w16cid:durableId="446975590">
    <w:abstractNumId w:val="5"/>
  </w:num>
  <w:num w:numId="8" w16cid:durableId="1295528694">
    <w:abstractNumId w:val="12"/>
  </w:num>
  <w:num w:numId="9" w16cid:durableId="1475024627">
    <w:abstractNumId w:val="36"/>
  </w:num>
  <w:num w:numId="10" w16cid:durableId="582179429">
    <w:abstractNumId w:val="39"/>
  </w:num>
  <w:num w:numId="11" w16cid:durableId="783426840">
    <w:abstractNumId w:val="25"/>
  </w:num>
  <w:num w:numId="12" w16cid:durableId="711543076">
    <w:abstractNumId w:val="41"/>
  </w:num>
  <w:num w:numId="13" w16cid:durableId="1238053475">
    <w:abstractNumId w:val="20"/>
  </w:num>
  <w:num w:numId="14" w16cid:durableId="1070468311">
    <w:abstractNumId w:val="8"/>
  </w:num>
  <w:num w:numId="15" w16cid:durableId="2074769948">
    <w:abstractNumId w:val="1"/>
  </w:num>
  <w:num w:numId="16" w16cid:durableId="551233513">
    <w:abstractNumId w:val="21"/>
  </w:num>
  <w:num w:numId="17" w16cid:durableId="718558448">
    <w:abstractNumId w:val="23"/>
  </w:num>
  <w:num w:numId="18" w16cid:durableId="2110732873">
    <w:abstractNumId w:val="27"/>
  </w:num>
  <w:num w:numId="19" w16cid:durableId="333193442">
    <w:abstractNumId w:val="22"/>
  </w:num>
  <w:num w:numId="20" w16cid:durableId="1336111605">
    <w:abstractNumId w:val="6"/>
  </w:num>
  <w:num w:numId="21" w16cid:durableId="803622861">
    <w:abstractNumId w:val="9"/>
  </w:num>
  <w:num w:numId="22" w16cid:durableId="627515459">
    <w:abstractNumId w:val="30"/>
  </w:num>
  <w:num w:numId="23" w16cid:durableId="547643640">
    <w:abstractNumId w:val="15"/>
  </w:num>
  <w:num w:numId="24" w16cid:durableId="1027293972">
    <w:abstractNumId w:val="0"/>
  </w:num>
  <w:num w:numId="25" w16cid:durableId="889418304">
    <w:abstractNumId w:val="17"/>
  </w:num>
  <w:num w:numId="26" w16cid:durableId="1404140686">
    <w:abstractNumId w:val="33"/>
  </w:num>
  <w:num w:numId="27" w16cid:durableId="1554580271">
    <w:abstractNumId w:val="42"/>
  </w:num>
  <w:num w:numId="28" w16cid:durableId="2055690386">
    <w:abstractNumId w:val="32"/>
  </w:num>
  <w:num w:numId="29" w16cid:durableId="1755011824">
    <w:abstractNumId w:val="35"/>
  </w:num>
  <w:num w:numId="30" w16cid:durableId="733507460">
    <w:abstractNumId w:val="26"/>
  </w:num>
  <w:num w:numId="31" w16cid:durableId="1776435890">
    <w:abstractNumId w:val="40"/>
  </w:num>
  <w:num w:numId="32" w16cid:durableId="791441061">
    <w:abstractNumId w:val="2"/>
  </w:num>
  <w:num w:numId="33" w16cid:durableId="2113891910">
    <w:abstractNumId w:val="38"/>
  </w:num>
  <w:num w:numId="34" w16cid:durableId="614867741">
    <w:abstractNumId w:val="13"/>
  </w:num>
  <w:num w:numId="35" w16cid:durableId="1526748225">
    <w:abstractNumId w:val="14"/>
  </w:num>
  <w:num w:numId="36" w16cid:durableId="117069104">
    <w:abstractNumId w:val="16"/>
  </w:num>
  <w:num w:numId="37" w16cid:durableId="730882711">
    <w:abstractNumId w:val="3"/>
  </w:num>
  <w:num w:numId="38" w16cid:durableId="533808462">
    <w:abstractNumId w:val="10"/>
  </w:num>
  <w:num w:numId="39" w16cid:durableId="93941706">
    <w:abstractNumId w:val="37"/>
  </w:num>
  <w:num w:numId="40" w16cid:durableId="1928149219">
    <w:abstractNumId w:val="18"/>
  </w:num>
  <w:num w:numId="41" w16cid:durableId="811873334">
    <w:abstractNumId w:val="4"/>
  </w:num>
  <w:num w:numId="42" w16cid:durableId="1633748926">
    <w:abstractNumId w:val="19"/>
  </w:num>
  <w:num w:numId="43" w16cid:durableId="10538930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1BA2"/>
    <w:rsid w:val="00026BA1"/>
    <w:rsid w:val="00030932"/>
    <w:rsid w:val="000435BB"/>
    <w:rsid w:val="0004377C"/>
    <w:rsid w:val="00045298"/>
    <w:rsid w:val="00050BEB"/>
    <w:rsid w:val="00053F6A"/>
    <w:rsid w:val="000607DE"/>
    <w:rsid w:val="0006332A"/>
    <w:rsid w:val="00071D5F"/>
    <w:rsid w:val="0007471E"/>
    <w:rsid w:val="00082DFA"/>
    <w:rsid w:val="00085769"/>
    <w:rsid w:val="000B30E1"/>
    <w:rsid w:val="000B34D6"/>
    <w:rsid w:val="000B3BB8"/>
    <w:rsid w:val="000B55DF"/>
    <w:rsid w:val="000C3676"/>
    <w:rsid w:val="000C3C34"/>
    <w:rsid w:val="000C4E52"/>
    <w:rsid w:val="000C557B"/>
    <w:rsid w:val="000D1E6D"/>
    <w:rsid w:val="000D3777"/>
    <w:rsid w:val="000D7F1D"/>
    <w:rsid w:val="000E7E97"/>
    <w:rsid w:val="000F0919"/>
    <w:rsid w:val="000F6D5D"/>
    <w:rsid w:val="00103431"/>
    <w:rsid w:val="00126E98"/>
    <w:rsid w:val="0012712A"/>
    <w:rsid w:val="001403D8"/>
    <w:rsid w:val="001475F9"/>
    <w:rsid w:val="0015070A"/>
    <w:rsid w:val="00156579"/>
    <w:rsid w:val="001568E4"/>
    <w:rsid w:val="00157BB3"/>
    <w:rsid w:val="00157CDF"/>
    <w:rsid w:val="00160887"/>
    <w:rsid w:val="001719F3"/>
    <w:rsid w:val="00173462"/>
    <w:rsid w:val="00175A22"/>
    <w:rsid w:val="001832C6"/>
    <w:rsid w:val="001848CC"/>
    <w:rsid w:val="001850A5"/>
    <w:rsid w:val="00191A6A"/>
    <w:rsid w:val="001A5D60"/>
    <w:rsid w:val="001B3A0A"/>
    <w:rsid w:val="001B7DDC"/>
    <w:rsid w:val="001C4809"/>
    <w:rsid w:val="001F186A"/>
    <w:rsid w:val="001F4A0B"/>
    <w:rsid w:val="001F6B6D"/>
    <w:rsid w:val="002012C8"/>
    <w:rsid w:val="0020156D"/>
    <w:rsid w:val="00204041"/>
    <w:rsid w:val="002053EF"/>
    <w:rsid w:val="00234C59"/>
    <w:rsid w:val="00277107"/>
    <w:rsid w:val="002B5E44"/>
    <w:rsid w:val="002C272B"/>
    <w:rsid w:val="002E04E8"/>
    <w:rsid w:val="002E3B1D"/>
    <w:rsid w:val="002E3C3C"/>
    <w:rsid w:val="002F2F24"/>
    <w:rsid w:val="002F3682"/>
    <w:rsid w:val="003126A2"/>
    <w:rsid w:val="00314354"/>
    <w:rsid w:val="00314372"/>
    <w:rsid w:val="0032202D"/>
    <w:rsid w:val="0032472C"/>
    <w:rsid w:val="00325D38"/>
    <w:rsid w:val="003271D5"/>
    <w:rsid w:val="003271DC"/>
    <w:rsid w:val="00341DB3"/>
    <w:rsid w:val="003421A5"/>
    <w:rsid w:val="0035422A"/>
    <w:rsid w:val="003640C0"/>
    <w:rsid w:val="00366110"/>
    <w:rsid w:val="00370DA4"/>
    <w:rsid w:val="00371971"/>
    <w:rsid w:val="00373570"/>
    <w:rsid w:val="003755BA"/>
    <w:rsid w:val="00377220"/>
    <w:rsid w:val="0038003A"/>
    <w:rsid w:val="003834EC"/>
    <w:rsid w:val="00393EA9"/>
    <w:rsid w:val="003940C1"/>
    <w:rsid w:val="00395A66"/>
    <w:rsid w:val="003A1E17"/>
    <w:rsid w:val="003A6AE6"/>
    <w:rsid w:val="003B06FF"/>
    <w:rsid w:val="003B172F"/>
    <w:rsid w:val="003B2D03"/>
    <w:rsid w:val="003B341D"/>
    <w:rsid w:val="003C0BB7"/>
    <w:rsid w:val="003C0FDE"/>
    <w:rsid w:val="003D27C3"/>
    <w:rsid w:val="003F0FA3"/>
    <w:rsid w:val="003F600A"/>
    <w:rsid w:val="00410C3D"/>
    <w:rsid w:val="00415505"/>
    <w:rsid w:val="00423D3F"/>
    <w:rsid w:val="00451145"/>
    <w:rsid w:val="00452249"/>
    <w:rsid w:val="00453BA1"/>
    <w:rsid w:val="00457E44"/>
    <w:rsid w:val="004672CB"/>
    <w:rsid w:val="004726C9"/>
    <w:rsid w:val="00492A51"/>
    <w:rsid w:val="00496173"/>
    <w:rsid w:val="004968CA"/>
    <w:rsid w:val="004A09E1"/>
    <w:rsid w:val="004A5A70"/>
    <w:rsid w:val="004B08AA"/>
    <w:rsid w:val="004B0B9E"/>
    <w:rsid w:val="004B0BA9"/>
    <w:rsid w:val="004C1EE5"/>
    <w:rsid w:val="004C7E46"/>
    <w:rsid w:val="004D2402"/>
    <w:rsid w:val="004D593F"/>
    <w:rsid w:val="004E0213"/>
    <w:rsid w:val="004E3171"/>
    <w:rsid w:val="004E63AB"/>
    <w:rsid w:val="004F7612"/>
    <w:rsid w:val="00503E4B"/>
    <w:rsid w:val="00506563"/>
    <w:rsid w:val="005106F9"/>
    <w:rsid w:val="005121A4"/>
    <w:rsid w:val="005128CE"/>
    <w:rsid w:val="00522E7E"/>
    <w:rsid w:val="00525C36"/>
    <w:rsid w:val="00530A78"/>
    <w:rsid w:val="00533285"/>
    <w:rsid w:val="00543AEC"/>
    <w:rsid w:val="00554693"/>
    <w:rsid w:val="00563762"/>
    <w:rsid w:val="00567AA9"/>
    <w:rsid w:val="0057089D"/>
    <w:rsid w:val="005709B6"/>
    <w:rsid w:val="00576E85"/>
    <w:rsid w:val="00577C4D"/>
    <w:rsid w:val="005864C5"/>
    <w:rsid w:val="00586785"/>
    <w:rsid w:val="00595B0D"/>
    <w:rsid w:val="005A6ACF"/>
    <w:rsid w:val="005B06B1"/>
    <w:rsid w:val="005C4480"/>
    <w:rsid w:val="005C54F3"/>
    <w:rsid w:val="005C71F6"/>
    <w:rsid w:val="005D1EF1"/>
    <w:rsid w:val="005E416B"/>
    <w:rsid w:val="005F7AB5"/>
    <w:rsid w:val="00607AE2"/>
    <w:rsid w:val="00610454"/>
    <w:rsid w:val="006141CC"/>
    <w:rsid w:val="00626B2E"/>
    <w:rsid w:val="00630445"/>
    <w:rsid w:val="00631925"/>
    <w:rsid w:val="0064331E"/>
    <w:rsid w:val="00646DFB"/>
    <w:rsid w:val="00651781"/>
    <w:rsid w:val="00656C1A"/>
    <w:rsid w:val="00661D0C"/>
    <w:rsid w:val="00664F0D"/>
    <w:rsid w:val="00674DC5"/>
    <w:rsid w:val="00680D0A"/>
    <w:rsid w:val="006819F5"/>
    <w:rsid w:val="00685700"/>
    <w:rsid w:val="00692C91"/>
    <w:rsid w:val="00696FD5"/>
    <w:rsid w:val="006A0101"/>
    <w:rsid w:val="006B1FB1"/>
    <w:rsid w:val="006B7BF4"/>
    <w:rsid w:val="006C2B45"/>
    <w:rsid w:val="006D1FE8"/>
    <w:rsid w:val="006D228B"/>
    <w:rsid w:val="006D70FC"/>
    <w:rsid w:val="006D7142"/>
    <w:rsid w:val="006E025E"/>
    <w:rsid w:val="006F2ED9"/>
    <w:rsid w:val="006F3C86"/>
    <w:rsid w:val="006F614D"/>
    <w:rsid w:val="00702AE1"/>
    <w:rsid w:val="00704CCE"/>
    <w:rsid w:val="00706D41"/>
    <w:rsid w:val="00707908"/>
    <w:rsid w:val="00710EE3"/>
    <w:rsid w:val="007113A3"/>
    <w:rsid w:val="00714A3E"/>
    <w:rsid w:val="00716E05"/>
    <w:rsid w:val="0072245D"/>
    <w:rsid w:val="00726F09"/>
    <w:rsid w:val="00727C06"/>
    <w:rsid w:val="00733CD1"/>
    <w:rsid w:val="00742390"/>
    <w:rsid w:val="0075327A"/>
    <w:rsid w:val="00755B80"/>
    <w:rsid w:val="00763C9E"/>
    <w:rsid w:val="007863B0"/>
    <w:rsid w:val="007A114F"/>
    <w:rsid w:val="007A1D79"/>
    <w:rsid w:val="007B5884"/>
    <w:rsid w:val="007C1F53"/>
    <w:rsid w:val="007C5AE5"/>
    <w:rsid w:val="007C74EC"/>
    <w:rsid w:val="007C7DEC"/>
    <w:rsid w:val="007E30AB"/>
    <w:rsid w:val="007F23D5"/>
    <w:rsid w:val="00814020"/>
    <w:rsid w:val="00815C17"/>
    <w:rsid w:val="00817DB3"/>
    <w:rsid w:val="00820041"/>
    <w:rsid w:val="008221A5"/>
    <w:rsid w:val="00831698"/>
    <w:rsid w:val="00834927"/>
    <w:rsid w:val="00837503"/>
    <w:rsid w:val="00846DDF"/>
    <w:rsid w:val="008516EF"/>
    <w:rsid w:val="008561D7"/>
    <w:rsid w:val="00857DD9"/>
    <w:rsid w:val="0086212D"/>
    <w:rsid w:val="0086495F"/>
    <w:rsid w:val="008665BC"/>
    <w:rsid w:val="00873352"/>
    <w:rsid w:val="00873C5C"/>
    <w:rsid w:val="00887685"/>
    <w:rsid w:val="00892AAA"/>
    <w:rsid w:val="00892BDB"/>
    <w:rsid w:val="008A0E0D"/>
    <w:rsid w:val="008A4C61"/>
    <w:rsid w:val="008B45C9"/>
    <w:rsid w:val="008B6C6A"/>
    <w:rsid w:val="008C368F"/>
    <w:rsid w:val="008D2126"/>
    <w:rsid w:val="008E0256"/>
    <w:rsid w:val="008E04C8"/>
    <w:rsid w:val="008E3F44"/>
    <w:rsid w:val="008F3783"/>
    <w:rsid w:val="00900D52"/>
    <w:rsid w:val="009025CE"/>
    <w:rsid w:val="009028AF"/>
    <w:rsid w:val="0090678C"/>
    <w:rsid w:val="0091256A"/>
    <w:rsid w:val="009159E4"/>
    <w:rsid w:val="009178F3"/>
    <w:rsid w:val="00924601"/>
    <w:rsid w:val="00937B1A"/>
    <w:rsid w:val="009435A3"/>
    <w:rsid w:val="00950209"/>
    <w:rsid w:val="00961EDE"/>
    <w:rsid w:val="00972E74"/>
    <w:rsid w:val="009802FB"/>
    <w:rsid w:val="00991CC6"/>
    <w:rsid w:val="00994DA5"/>
    <w:rsid w:val="009A1469"/>
    <w:rsid w:val="009A7C86"/>
    <w:rsid w:val="009B2A62"/>
    <w:rsid w:val="009B43A7"/>
    <w:rsid w:val="009C03B0"/>
    <w:rsid w:val="009C13B5"/>
    <w:rsid w:val="009C22ED"/>
    <w:rsid w:val="009C6837"/>
    <w:rsid w:val="009D23A9"/>
    <w:rsid w:val="009D23B7"/>
    <w:rsid w:val="009D4A66"/>
    <w:rsid w:val="009E077E"/>
    <w:rsid w:val="009E2F4C"/>
    <w:rsid w:val="009F7F1A"/>
    <w:rsid w:val="00A11224"/>
    <w:rsid w:val="00A1166A"/>
    <w:rsid w:val="00A124F6"/>
    <w:rsid w:val="00A220FE"/>
    <w:rsid w:val="00A2673D"/>
    <w:rsid w:val="00A31DE1"/>
    <w:rsid w:val="00A3245C"/>
    <w:rsid w:val="00A36B6E"/>
    <w:rsid w:val="00A40E25"/>
    <w:rsid w:val="00A42D29"/>
    <w:rsid w:val="00A44057"/>
    <w:rsid w:val="00A44B78"/>
    <w:rsid w:val="00A45698"/>
    <w:rsid w:val="00A52194"/>
    <w:rsid w:val="00A6296C"/>
    <w:rsid w:val="00A72F66"/>
    <w:rsid w:val="00A77BF0"/>
    <w:rsid w:val="00A82AA3"/>
    <w:rsid w:val="00A913C5"/>
    <w:rsid w:val="00A93FE6"/>
    <w:rsid w:val="00A960D0"/>
    <w:rsid w:val="00A974B9"/>
    <w:rsid w:val="00AA2090"/>
    <w:rsid w:val="00AA3263"/>
    <w:rsid w:val="00AB7CB4"/>
    <w:rsid w:val="00AC5835"/>
    <w:rsid w:val="00AC669E"/>
    <w:rsid w:val="00AC76E5"/>
    <w:rsid w:val="00AD14BD"/>
    <w:rsid w:val="00AD5F1E"/>
    <w:rsid w:val="00AD60A4"/>
    <w:rsid w:val="00AE13B8"/>
    <w:rsid w:val="00AE6197"/>
    <w:rsid w:val="00B01DF9"/>
    <w:rsid w:val="00B02A15"/>
    <w:rsid w:val="00B1037A"/>
    <w:rsid w:val="00B10696"/>
    <w:rsid w:val="00B13146"/>
    <w:rsid w:val="00B13D81"/>
    <w:rsid w:val="00B14F68"/>
    <w:rsid w:val="00B449B6"/>
    <w:rsid w:val="00B52821"/>
    <w:rsid w:val="00B574C7"/>
    <w:rsid w:val="00B6037E"/>
    <w:rsid w:val="00B638F6"/>
    <w:rsid w:val="00B642FD"/>
    <w:rsid w:val="00B75C23"/>
    <w:rsid w:val="00BA2C90"/>
    <w:rsid w:val="00BB15A3"/>
    <w:rsid w:val="00BB2185"/>
    <w:rsid w:val="00BB2398"/>
    <w:rsid w:val="00BC3262"/>
    <w:rsid w:val="00BC750D"/>
    <w:rsid w:val="00BD41F2"/>
    <w:rsid w:val="00BD72CF"/>
    <w:rsid w:val="00BE02A3"/>
    <w:rsid w:val="00BE1F1A"/>
    <w:rsid w:val="00BE254A"/>
    <w:rsid w:val="00BE793C"/>
    <w:rsid w:val="00BF5E6E"/>
    <w:rsid w:val="00C00059"/>
    <w:rsid w:val="00C021C5"/>
    <w:rsid w:val="00C05FE1"/>
    <w:rsid w:val="00C0758C"/>
    <w:rsid w:val="00C118B5"/>
    <w:rsid w:val="00C139D2"/>
    <w:rsid w:val="00C13CF7"/>
    <w:rsid w:val="00C224CB"/>
    <w:rsid w:val="00C25081"/>
    <w:rsid w:val="00C27533"/>
    <w:rsid w:val="00C371FC"/>
    <w:rsid w:val="00C4797E"/>
    <w:rsid w:val="00C507A5"/>
    <w:rsid w:val="00C577E5"/>
    <w:rsid w:val="00C61824"/>
    <w:rsid w:val="00C62AE2"/>
    <w:rsid w:val="00C67069"/>
    <w:rsid w:val="00C7475D"/>
    <w:rsid w:val="00C755F0"/>
    <w:rsid w:val="00C817C1"/>
    <w:rsid w:val="00C82F36"/>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F36D7"/>
    <w:rsid w:val="00D12A3B"/>
    <w:rsid w:val="00D14AE5"/>
    <w:rsid w:val="00D210EA"/>
    <w:rsid w:val="00D25EF0"/>
    <w:rsid w:val="00D27652"/>
    <w:rsid w:val="00D33452"/>
    <w:rsid w:val="00D42EFA"/>
    <w:rsid w:val="00D45652"/>
    <w:rsid w:val="00D5235D"/>
    <w:rsid w:val="00D542C8"/>
    <w:rsid w:val="00D5588F"/>
    <w:rsid w:val="00D56A67"/>
    <w:rsid w:val="00D62792"/>
    <w:rsid w:val="00D64AB5"/>
    <w:rsid w:val="00D6690C"/>
    <w:rsid w:val="00D85417"/>
    <w:rsid w:val="00D93AF1"/>
    <w:rsid w:val="00D9440B"/>
    <w:rsid w:val="00D97749"/>
    <w:rsid w:val="00DA3FFA"/>
    <w:rsid w:val="00DA4967"/>
    <w:rsid w:val="00DB3129"/>
    <w:rsid w:val="00DC25F4"/>
    <w:rsid w:val="00DC2C2F"/>
    <w:rsid w:val="00DC5BB5"/>
    <w:rsid w:val="00DC740B"/>
    <w:rsid w:val="00DD26EC"/>
    <w:rsid w:val="00DD7C9C"/>
    <w:rsid w:val="00DF75B7"/>
    <w:rsid w:val="00E00E1F"/>
    <w:rsid w:val="00E01E95"/>
    <w:rsid w:val="00E0350E"/>
    <w:rsid w:val="00E0617A"/>
    <w:rsid w:val="00E24831"/>
    <w:rsid w:val="00E335D9"/>
    <w:rsid w:val="00E343DE"/>
    <w:rsid w:val="00E40453"/>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F01680"/>
    <w:rsid w:val="00F140F5"/>
    <w:rsid w:val="00F26B5F"/>
    <w:rsid w:val="00F33559"/>
    <w:rsid w:val="00F37830"/>
    <w:rsid w:val="00F41747"/>
    <w:rsid w:val="00F45E37"/>
    <w:rsid w:val="00F577A2"/>
    <w:rsid w:val="00F90F6A"/>
    <w:rsid w:val="00F92E66"/>
    <w:rsid w:val="00F96DAF"/>
    <w:rsid w:val="00F970F0"/>
    <w:rsid w:val="00FA040D"/>
    <w:rsid w:val="00FA2151"/>
    <w:rsid w:val="00FB041B"/>
    <w:rsid w:val="00FB486F"/>
    <w:rsid w:val="00FC5616"/>
    <w:rsid w:val="00FC6EC0"/>
    <w:rsid w:val="00FC7BDF"/>
    <w:rsid w:val="00FD10A7"/>
    <w:rsid w:val="00FD771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5C71F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C71F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315959265">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455547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49</Words>
  <Characters>3371</Characters>
  <Application>Microsoft Office Word</Application>
  <DocSecurity>0</DocSecurity>
  <Lines>5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3-09-22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41be7561eb14ab280ca20d2514df52786f5fcceb4d6cc8f7ac45fce4d1b823</vt:lpwstr>
  </property>
</Properties>
</file>